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CF2DA" w14:textId="5024B9AE" w:rsidR="004E5BE9" w:rsidRPr="0000265E" w:rsidRDefault="004301B5" w:rsidP="0077406A">
      <w:pPr>
        <w:pStyle w:val="NoSpacing"/>
        <w:rPr>
          <w:lang w:val="fr-CA"/>
        </w:rPr>
        <w:sectPr w:rsidR="004E5BE9" w:rsidRPr="0000265E" w:rsidSect="0009515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00265E">
        <w:rPr>
          <w:lang w:val="fr-CA" w:eastAsia="fr-F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0ABA0CD8">
                <wp:simplePos x="0" y="0"/>
                <wp:positionH relativeFrom="column">
                  <wp:posOffset>4163060</wp:posOffset>
                </wp:positionH>
                <wp:positionV relativeFrom="paragraph">
                  <wp:posOffset>5869940</wp:posOffset>
                </wp:positionV>
                <wp:extent cx="2225040" cy="861695"/>
                <wp:effectExtent l="0" t="0" r="0" b="0"/>
                <wp:wrapNone/>
                <wp:docPr id="145" name="Zone de texte 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fr-FR"/>
                              </w:rPr>
                              <w:id w:val="-1154987747"/>
                              <w:placeholder>
                                <w:docPart w:val="9F2DE9C6E83A4741B2FAC6D42EEE4CF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7119B72" w14:textId="6CC6A9DD" w:rsidR="00FC6428" w:rsidRPr="00CE3D37" w:rsidRDefault="00FC6428" w:rsidP="007630F5">
                                <w:pPr>
                                  <w:pStyle w:val="Title"/>
                                  <w:rPr>
                                    <w:lang w:val="fr-FR"/>
                                  </w:rPr>
                                </w:pPr>
                                <w:r w:rsidRPr="00CE3D37">
                                  <w:rPr>
                                    <w:lang w:val="fr-FR" w:bidi="fr-FR"/>
                                  </w:rPr>
                                  <w:t>Merci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F8572C" id="_x0000_t202" coordsize="21600,21600" o:spt="202" path="m,l,21600r21600,l21600,xe">
                <v:stroke joinstyle="miter"/>
                <v:path gradientshapeok="t" o:connecttype="rect"/>
              </v:shapetype>
              <v:shape id="Zone de texte 417" o:spid="_x0000_s1026" type="#_x0000_t202" style="position:absolute;margin-left:327.8pt;margin-top:462.2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" filled="f" stroked="f">
                <v:textbox style="mso-fit-shape-to-text:t">
                  <w:txbxContent>
                    <w:sdt>
                      <w:sdtPr>
                        <w:rPr>
                          <w:lang w:val="fr-FR"/>
                        </w:rPr>
                        <w:id w:val="-1154987747"/>
                        <w:placeholder>
                          <w:docPart w:val="9F2DE9C6E83A4741B2FAC6D42EEE4CF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7119B72" w14:textId="6CC6A9DD" w:rsidR="00FC6428" w:rsidRPr="00CE3D37" w:rsidRDefault="00FC6428" w:rsidP="007630F5">
                          <w:pPr>
                            <w:pStyle w:val="Title"/>
                            <w:rPr>
                              <w:lang w:val="fr-FR"/>
                            </w:rPr>
                          </w:pPr>
                          <w:r w:rsidRPr="00CE3D37">
                            <w:rPr>
                              <w:lang w:val="fr-FR" w:bidi="fr-FR"/>
                            </w:rPr>
                            <w:t>Merci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00265E">
        <w:rPr>
          <w:lang w:val="fr-CA" w:eastAsia="fr-F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752A7927">
                <wp:simplePos x="0" y="0"/>
                <wp:positionH relativeFrom="column">
                  <wp:posOffset>4164965</wp:posOffset>
                </wp:positionH>
                <wp:positionV relativeFrom="paragraph">
                  <wp:posOffset>459105</wp:posOffset>
                </wp:positionV>
                <wp:extent cx="2225040" cy="861695"/>
                <wp:effectExtent l="0" t="0" r="0" b="0"/>
                <wp:wrapNone/>
                <wp:docPr id="418" name="Zone de texte 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fr-FR"/>
                              </w:rPr>
                              <w:id w:val="11528693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CEDB9E4" w14:textId="38C78D71" w:rsidR="00FC6428" w:rsidRPr="00CE3D37" w:rsidRDefault="00FC6428" w:rsidP="007630F5">
                                <w:pPr>
                                  <w:pStyle w:val="Title"/>
                                  <w:rPr>
                                    <w:lang w:val="fr-FR"/>
                                  </w:rPr>
                                </w:pPr>
                                <w:r w:rsidRPr="00CE3D37">
                                  <w:rPr>
                                    <w:lang w:val="fr-FR" w:bidi="fr-FR"/>
                                  </w:rPr>
                                  <w:t>Merci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7" type="#_x0000_t202" style="position:absolute;margin-left:327.95pt;margin-top:36.15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" filled="f" stroked="f">
                <v:textbox style="mso-fit-shape-to-text:t">
                  <w:txbxContent>
                    <w:sdt>
                      <w:sdtPr>
                        <w:rPr>
                          <w:lang w:val="fr-FR"/>
                        </w:rPr>
                        <w:id w:val="11528693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CEDB9E4" w14:textId="38C78D71" w:rsidR="00FC6428" w:rsidRPr="00CE3D37" w:rsidRDefault="00FC6428" w:rsidP="007630F5">
                          <w:pPr>
                            <w:pStyle w:val="Title"/>
                            <w:rPr>
                              <w:lang w:val="fr-FR"/>
                            </w:rPr>
                          </w:pPr>
                          <w:r w:rsidRPr="00CE3D37">
                            <w:rPr>
                              <w:lang w:val="fr-FR" w:bidi="fr-FR"/>
                            </w:rPr>
                            <w:t>Merci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0265E">
        <w:rPr>
          <w:lang w:val="fr-CA"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2BF43323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Connecteur droit 3447" descr="ligne de séparation horizont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87665D" id="Connecteur droit 3447" o:spid="_x0000_s1026" alt="ligne de séparation horizontal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" strokecolor="#f2f2f2 [3052]" strokeweight=".25pt"/>
            </w:pict>
          </mc:Fallback>
        </mc:AlternateContent>
      </w:r>
      <w:r w:rsidR="00240FAD" w:rsidRPr="0000265E">
        <w:rPr>
          <w:lang w:val="fr-CA"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B25E8DE">
                <wp:simplePos x="0" y="0"/>
                <wp:positionH relativeFrom="column">
                  <wp:posOffset>3305175</wp:posOffset>
                </wp:positionH>
                <wp:positionV relativeFrom="paragraph">
                  <wp:posOffset>-438150</wp:posOffset>
                </wp:positionV>
                <wp:extent cx="19050" cy="10648950"/>
                <wp:effectExtent l="0" t="0" r="19050" b="19050"/>
                <wp:wrapNone/>
                <wp:docPr id="3446" name="Connecteur droit 3446" descr="ligne de séparation vertic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129C7F" id="Connecteur droit 3446" o:spid="_x0000_s1026" alt="ligne de séparation verticale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25pt,-34.5pt" to="261.75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" strokecolor="#f2f2f2 [3052]" strokeweight=".25pt"/>
            </w:pict>
          </mc:Fallback>
        </mc:AlternateContent>
      </w:r>
      <w:r w:rsidR="00AD5412" w:rsidRPr="0000265E">
        <w:rPr>
          <w:lang w:val="fr-CA" w:bidi="fr-FR"/>
        </w:rPr>
        <w:t xml:space="preserve"> </w:t>
      </w:r>
      <w:bookmarkStart w:id="0" w:name="_GoBack"/>
      <w:bookmarkEnd w:id="0"/>
    </w:p>
    <w:p w14:paraId="11DD6359" w14:textId="4BC3BE0D" w:rsidR="001467EC" w:rsidRPr="0000265E" w:rsidRDefault="00131265" w:rsidP="004E05BF">
      <w:pPr>
        <w:pStyle w:val="NoSpacing"/>
        <w:rPr>
          <w:sz w:val="12"/>
          <w:lang w:val="fr-CA"/>
        </w:rPr>
      </w:pPr>
      <w:r w:rsidRPr="0000265E">
        <w:rPr>
          <w:sz w:val="12"/>
          <w:szCs w:val="12"/>
          <w:lang w:val="fr-CA" w:eastAsia="fr-FR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27D1C6DB">
                <wp:simplePos x="0" y="0"/>
                <wp:positionH relativeFrom="column">
                  <wp:posOffset>4200525</wp:posOffset>
                </wp:positionH>
                <wp:positionV relativeFrom="paragraph">
                  <wp:posOffset>6972300</wp:posOffset>
                </wp:positionV>
                <wp:extent cx="2032000" cy="1461600"/>
                <wp:effectExtent l="0" t="0" r="0" b="0"/>
                <wp:wrapNone/>
                <wp:docPr id="95" name="Zone de texte 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6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54367691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59F1971" w14:textId="77777777" w:rsidR="007630F5" w:rsidRPr="00022BCB" w:rsidRDefault="007630F5" w:rsidP="007630F5">
                                <w:r w:rsidRPr="00022BCB">
                                  <w:rPr>
                                    <w:lang w:bidi="fr-FR"/>
                                  </w:rPr>
                                  <w:t>Pour commencer immédiatement, appuyez simplement sur un texte d’espace réservé (tel que celui-ci), puis commencez à taper pour le remplacer par votre propre texte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2F543" id="Zone de texte 981" o:spid="_x0000_s1028" type="#_x0000_t202" style="position:absolute;margin-left:330.75pt;margin-top:549pt;width:160pt;height:115.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" filled="f" stroked="f">
                <v:textbox>
                  <w:txbxContent>
                    <w:sdt>
                      <w:sdtPr>
                        <w:id w:val="-54367691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59F1971" w14:textId="77777777" w:rsidR="007630F5" w:rsidRPr="00022BCB" w:rsidRDefault="007630F5" w:rsidP="007630F5">
                          <w:r w:rsidRPr="00022BCB">
                            <w:rPr>
                              <w:lang w:bidi="fr-FR"/>
                            </w:rPr>
                            <w:t>Pour commencer immédiatement, appuyez simplement sur un texte d’espace réservé (tel que celui-ci), puis commencez à taper pour le remplacer par votre propre texte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567061" w:rsidRPr="0000265E">
        <w:rPr>
          <w:sz w:val="12"/>
          <w:szCs w:val="12"/>
          <w:lang w:val="fr-CA"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50C803C8">
                <wp:simplePos x="0" y="0"/>
                <wp:positionH relativeFrom="column">
                  <wp:posOffset>4200525</wp:posOffset>
                </wp:positionH>
                <wp:positionV relativeFrom="paragraph">
                  <wp:posOffset>1571625</wp:posOffset>
                </wp:positionV>
                <wp:extent cx="2032000" cy="1461135"/>
                <wp:effectExtent l="0" t="0" r="0" b="0"/>
                <wp:wrapNone/>
                <wp:docPr id="982" name="Zone de texte 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91862088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F14719C" w14:textId="7DD0C550" w:rsidR="00DB7057" w:rsidRPr="00CE3D37" w:rsidRDefault="007630F5" w:rsidP="007630F5">
                                <w:r w:rsidRPr="00CE3D37">
                                  <w:rPr>
                                    <w:lang w:bidi="fr-FR"/>
                                  </w:rPr>
                                  <w:t>Pour commencer immédiatement, appuyez simplement sur un texte d’espace réservé (tel que celui-ci), puis commencez à taper pour le remplacer par votre propre texte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_x0000_s1029" type="#_x0000_t202" style="position:absolute;margin-left:330.75pt;margin-top:123.7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" filled="f" stroked="f">
                <v:textbox>
                  <w:txbxContent>
                    <w:sdt>
                      <w:sdtPr>
                        <w:id w:val="-191862088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F14719C" w14:textId="7DD0C550" w:rsidR="00DB7057" w:rsidRPr="00CE3D37" w:rsidRDefault="007630F5" w:rsidP="007630F5">
                          <w:r w:rsidRPr="00CE3D37">
                            <w:rPr>
                              <w:lang w:bidi="fr-FR"/>
                            </w:rPr>
                            <w:t>Pour commencer immédiatement, appuyez simplement sur un texte d’espace réservé (tel que celui-ci), puis commencez à taper pour le remplacer par votre propre texte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0265E">
        <w:rPr>
          <w:sz w:val="12"/>
          <w:szCs w:val="12"/>
          <w:lang w:val="fr-CA"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2B4A0F7C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Connecteur droit 3448" descr="ligne de séparation horizont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105D4D" id="Connecteur droit 3448" o:spid="_x0000_s1026" alt="ligne de séparation horizontal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" strokecolor="#f2f2f2 [3052]" strokeweight=".25pt"/>
            </w:pict>
          </mc:Fallback>
        </mc:AlternateContent>
      </w:r>
      <w:r w:rsidR="00240FAD" w:rsidRPr="0000265E">
        <w:rPr>
          <w:sz w:val="12"/>
          <w:szCs w:val="12"/>
          <w:lang w:val="fr-CA"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5340DBAA">
                <wp:simplePos x="0" y="0"/>
                <wp:positionH relativeFrom="column">
                  <wp:posOffset>3305175</wp:posOffset>
                </wp:positionH>
                <wp:positionV relativeFrom="paragraph">
                  <wp:posOffset>-436245</wp:posOffset>
                </wp:positionV>
                <wp:extent cx="0" cy="10687050"/>
                <wp:effectExtent l="0" t="0" r="38100" b="19050"/>
                <wp:wrapNone/>
                <wp:docPr id="3449" name="Connecteur droit 3449" descr="ligne de séparation vertic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BE4CC" id="Connecteur droit 3449" o:spid="_x0000_s1026" alt="ligne de séparation verticale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4.35pt" to="260.25pt,8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" strokecolor="#f2f2f2 [3052]" strokeweight=".25pt"/>
            </w:pict>
          </mc:Fallback>
        </mc:AlternateContent>
      </w:r>
    </w:p>
    <w:sectPr w:rsidR="001467EC" w:rsidRPr="0000265E" w:rsidSect="0009515F">
      <w:headerReference w:type="first" r:id="rId17"/>
      <w:footerReference w:type="first" r:id="rId18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59912" w14:textId="77777777" w:rsidR="000140D6" w:rsidRDefault="000140D6" w:rsidP="007630F5">
      <w:r>
        <w:separator/>
      </w:r>
    </w:p>
  </w:endnote>
  <w:endnote w:type="continuationSeparator" w:id="0">
    <w:p w14:paraId="3A02EC16" w14:textId="77777777" w:rsidR="000140D6" w:rsidRDefault="000140D6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842D8" w14:textId="77777777" w:rsidR="00CE3D37" w:rsidRDefault="00CE3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0DFD3" w14:textId="77777777" w:rsidR="00CE3D37" w:rsidRPr="00CE3D37" w:rsidRDefault="00CE3D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CEC8A" w14:textId="5A7226CD" w:rsidR="00967B5A" w:rsidRDefault="00240FAD" w:rsidP="007630F5">
    <w:pPr>
      <w:pStyle w:val="Footer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Groupe 331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Rectangle : Coins arrondis 3826" descr="ciel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orme libre : Forme 3827" descr="gazon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tangle 3828" descr="œil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aphisme 2" descr="élément monstre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aphisme 5" descr="élément décoratif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orme libre : Forme 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orme libre : Forme 3832" descr="nuage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orme libre : Forme 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orme libre : Forme 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orme libre : Forme 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7796803" id="Groupe 331" o:spid="_x0000_s1026" alt="élément décoratif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">
              <v:roundrect id="Rectangle : Coins arrondis 3826" o:spid="_x0000_s1027" alt="ciel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orme libre : Forme 3827" o:spid="_x0000_s1028" alt="gazon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 3828" o:spid="_x0000_s1029" alt="œil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aphisme 2" o:spid="_x0000_s1030" alt="élément monstre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 5" o:spid="_x0000_s1031" type="#_x0000_t75" alt="élément décoratif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">
                <v:imagedata r:id="rId3" o:title="élément décoratif"/>
                <v:path arrowok="t"/>
              </v:shape>
              <v:shape id="Forme libre : Forme 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 3832" o:spid="_x0000_s1033" alt="nuage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e libre : Forme 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e libre : Forme 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e libre : Forme 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Groupe 329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Forme libre : Forme 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Connecteur droit 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B6F2B3B" id="Groupe 329" o:spid="_x0000_s1026" alt="élément décoratif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">
              <v:shape id="Forme libre : Forme 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necteur droit 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0976C733" w:rsidR="004E5BE9" w:rsidRDefault="00240FAD" w:rsidP="007630F5">
    <w:pPr>
      <w:pStyle w:val="Footer"/>
    </w:pP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Rectangle : Coins arrondis 137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26A6BC2D" id="Rectangle : Coins arrondis 137" o:spid="_x0000_s1026" alt="élément décoratif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" fillcolor="#f2f2f2 [3052]" stroked="f" strokeweight="1pt"/>
          </w:pict>
        </mc:Fallback>
      </mc:AlternateContent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Groupe 138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tangle : Coins arrondis 139" descr="élément décoratif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tangle 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aphisme 187" descr="bulle narrativ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aphisme 428" descr="élément décoratif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aphisme 189" descr="graphique monstre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orme libre : Forme 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BA01EA5" id="Groupe 138" o:spid="_x0000_s1026" alt="élément décoratif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">
              <v:roundrect id="Rectangle : Coins arrondis 139" o:spid="_x0000_s1027" alt="élément décoratif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tangle 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aphisme 187" o:spid="_x0000_s1029" alt="bulle narrativ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 428" o:spid="_x0000_s1030" type="#_x0000_t75" alt="élément décoratif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">
                <v:imagedata r:id="rId3" o:title="élément décoratif"/>
                <v:path arrowok="t"/>
              </v:shape>
              <v:shape id="Graphisme 189" o:spid="_x0000_s1031" alt="graphique monstre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 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2FB49" w14:textId="77777777" w:rsidR="000140D6" w:rsidRDefault="000140D6" w:rsidP="007630F5">
      <w:r>
        <w:separator/>
      </w:r>
    </w:p>
  </w:footnote>
  <w:footnote w:type="continuationSeparator" w:id="0">
    <w:p w14:paraId="34FD4E2C" w14:textId="77777777" w:rsidR="000140D6" w:rsidRDefault="000140D6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8F4C4" w14:textId="77777777" w:rsidR="00CE3D37" w:rsidRDefault="00CE3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3434F" w14:textId="77777777" w:rsidR="00CE3D37" w:rsidRPr="00CE3D37" w:rsidRDefault="00CE3D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601BD" w14:textId="3E72AB05" w:rsidR="00967B5A" w:rsidRDefault="00240FAD" w:rsidP="007630F5">
    <w:pPr>
      <w:pStyle w:val="Header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Groupe 329" descr="élément décoratif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Forme libre : Forme 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Connecteur droit 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E284C1E" id="Groupe 329" o:spid="_x0000_s1026" alt="élément décoratif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">
              <v:shape id="Forme libre : Forme 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necteur droit 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Groupe 331" descr="élément décoratif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Rectangle : Coins arrondis 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orme libre : Forme 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angle 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phisme 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aphisme 5" descr="élément décoratif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orme libre : Forme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orme libre : Forme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orme libre : Forme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orme libre : Forme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orme libre : Forme 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F5FFB92" id="Groupe 331" o:spid="_x0000_s1026" alt="élément décoratif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">
              <v:roundrect id="Rectangle : Coins arrondis 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orme libre : Forme 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 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aphisme 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 5" o:spid="_x0000_s1031" type="#_x0000_t75" alt="élément décoratif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">
                <v:imagedata r:id="rId3" o:title="élément décoratif"/>
                <v:path arrowok="t"/>
              </v:shape>
              <v:shape id="Forme libre : Forme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e libre : Forme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e libre : Forme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e libre : Forme 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442DD459" w:rsidR="004E5BE9" w:rsidRDefault="00240FAD" w:rsidP="007630F5">
    <w:pPr>
      <w:pStyle w:val="Header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Groupe 129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tangle : Coins arrondis 130" descr="élément décoratif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angle 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aphisme 187" descr="bulle narrativ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aphisme 428" descr="élément décoratif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aphisme 189" descr="graphique monstre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orme libre : Forme 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B79D28D" id="Groupe 129" o:spid="_x0000_s1026" alt="élément décoratif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">
              <v:roundrect id="Rectangle : Coins arrondis 130" o:spid="_x0000_s1027" alt="élément décoratif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tangle 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aphisme 187" o:spid="_x0000_s1029" alt="bulle narrativ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 428" o:spid="_x0000_s1030" type="#_x0000_t75" alt="élément décoratif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">
                <v:imagedata r:id="rId3" o:title="élément décoratif"/>
                <v:path arrowok="t"/>
              </v:shape>
              <v:shape id="Graphisme 189" o:spid="_x0000_s1031" alt="graphique monstre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e libre : Forme 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Rectangle : Coins arrondis 128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2C99CCEA" id="Rectangle : Coins arrondis 128" o:spid="_x0000_s1026" alt="élément décoratif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EAD10E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4C0A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A072AE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2844FF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0265E"/>
    <w:rsid w:val="000140D6"/>
    <w:rsid w:val="00015DD2"/>
    <w:rsid w:val="00021EAF"/>
    <w:rsid w:val="00022BCB"/>
    <w:rsid w:val="00025CA8"/>
    <w:rsid w:val="00063DE3"/>
    <w:rsid w:val="000912C5"/>
    <w:rsid w:val="0009515F"/>
    <w:rsid w:val="000A280E"/>
    <w:rsid w:val="000A57E8"/>
    <w:rsid w:val="000B0CF0"/>
    <w:rsid w:val="000C0CFA"/>
    <w:rsid w:val="000D7C28"/>
    <w:rsid w:val="000E4A3F"/>
    <w:rsid w:val="000E7CBD"/>
    <w:rsid w:val="00107C5D"/>
    <w:rsid w:val="00125F97"/>
    <w:rsid w:val="00126A92"/>
    <w:rsid w:val="0012708E"/>
    <w:rsid w:val="00131265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40FAD"/>
    <w:rsid w:val="0025034E"/>
    <w:rsid w:val="00254E0D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E6DC6"/>
    <w:rsid w:val="003F03C3"/>
    <w:rsid w:val="004126D9"/>
    <w:rsid w:val="004131C3"/>
    <w:rsid w:val="004301B5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67061"/>
    <w:rsid w:val="00573CE8"/>
    <w:rsid w:val="005823C3"/>
    <w:rsid w:val="00586E4F"/>
    <w:rsid w:val="005C35E7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1DA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3D37"/>
    <w:rsid w:val="00CE5E66"/>
    <w:rsid w:val="00CE77D9"/>
    <w:rsid w:val="00CF558C"/>
    <w:rsid w:val="00D044C9"/>
    <w:rsid w:val="00D22F6E"/>
    <w:rsid w:val="00D24D95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62C74"/>
    <w:rsid w:val="00E63B5B"/>
    <w:rsid w:val="00E6573E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0B35"/>
    <w:rsid w:val="00F410E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4D95"/>
    <w:rPr>
      <w:rFonts w:ascii="Trebuchet MS" w:hAnsi="Trebuchet MS"/>
      <w:sz w:val="20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CE3D37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CE3D37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E3D37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7F0032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CE3D37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CE3D37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CE3D37"/>
    <w:pPr>
      <w:keepNext/>
      <w:keepLines/>
      <w:spacing w:before="40" w:after="0"/>
      <w:outlineLvl w:val="5"/>
    </w:pPr>
    <w:rPr>
      <w:rFonts w:ascii="Calibri" w:eastAsiaTheme="majorEastAsia" w:hAnsi="Calibri" w:cstheme="majorBidi"/>
      <w:color w:val="7F00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CE3D37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  <w:color w:val="7F00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E3D37"/>
    <w:pPr>
      <w:keepNext/>
      <w:keepLines/>
      <w:spacing w:before="40" w:after="0"/>
      <w:outlineLvl w:val="7"/>
    </w:pPr>
    <w:rPr>
      <w:rFonts w:ascii="Calibri" w:eastAsiaTheme="majorEastAsia" w:hAnsi="Calibr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E3D37"/>
    <w:pPr>
      <w:keepNext/>
      <w:keepLines/>
      <w:spacing w:before="40" w:after="0"/>
      <w:outlineLvl w:val="8"/>
    </w:pPr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3D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CE3D37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E3D37"/>
    <w:rPr>
      <w:rFonts w:ascii="Trebuchet MS" w:hAnsi="Trebuchet MS"/>
      <w:sz w:val="22"/>
    </w:rPr>
  </w:style>
  <w:style w:type="paragraph" w:styleId="Footer">
    <w:name w:val="footer"/>
    <w:basedOn w:val="Normal"/>
    <w:link w:val="FooterChar"/>
    <w:uiPriority w:val="99"/>
    <w:semiHidden/>
    <w:rsid w:val="00CE3D37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E3D37"/>
    <w:rPr>
      <w:rFonts w:ascii="Trebuchet MS" w:hAnsi="Trebuchet MS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CE3D37"/>
    <w:rPr>
      <w:rFonts w:ascii="Calibri" w:eastAsiaTheme="majorEastAsia" w:hAnsi="Calibri" w:cstheme="majorBidi"/>
      <w:sz w:val="36"/>
      <w:szCs w:val="32"/>
    </w:rPr>
  </w:style>
  <w:style w:type="paragraph" w:styleId="NoSpacing">
    <w:name w:val="No Spacing"/>
    <w:uiPriority w:val="7"/>
    <w:semiHidden/>
    <w:qFormat/>
    <w:rsid w:val="00CE3D37"/>
    <w:pPr>
      <w:spacing w:after="0" w:line="240" w:lineRule="auto"/>
      <w:jc w:val="left"/>
    </w:pPr>
    <w:rPr>
      <w:rFonts w:ascii="Trebuchet MS" w:hAnsi="Trebuchet MS"/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3D37"/>
    <w:rPr>
      <w:rFonts w:ascii="Lucida Bright" w:hAnsi="Lucida Bright" w:cs="Calibri"/>
      <w:b/>
      <w:bCs/>
      <w:color w:val="000000" w:themeColor="text1"/>
      <w:spacing w:val="-60"/>
      <w:kern w:val="24"/>
      <w:sz w:val="96"/>
      <w:szCs w:val="100"/>
      <w:lang w:val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3D37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3D37"/>
    <w:rPr>
      <w:rFonts w:ascii="Calibri" w:eastAsiaTheme="majorEastAsia" w:hAnsi="Calibr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3D37"/>
    <w:rPr>
      <w:rFonts w:ascii="Calibri" w:eastAsiaTheme="majorEastAsia" w:hAnsi="Calibr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3D37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3D37"/>
    <w:rPr>
      <w:rFonts w:ascii="Calibri" w:eastAsiaTheme="majorEastAsia" w:hAnsi="Calibri" w:cstheme="majorBidi"/>
      <w:i/>
      <w:iCs/>
      <w:color w:val="7F003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3D37"/>
    <w:rPr>
      <w:rFonts w:ascii="Calibri" w:eastAsiaTheme="majorEastAsia" w:hAnsi="Calibr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3D37"/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CE3D37"/>
    <w:pPr>
      <w:spacing w:after="0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CE3D37"/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3D3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D37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E3D37"/>
  </w:style>
  <w:style w:type="paragraph" w:styleId="BlockText">
    <w:name w:val="Block Text"/>
    <w:basedOn w:val="Normal"/>
    <w:uiPriority w:val="99"/>
    <w:semiHidden/>
    <w:unhideWhenUsed/>
    <w:rsid w:val="00CE3D37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CE3D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E3D37"/>
    <w:rPr>
      <w:rFonts w:ascii="Trebuchet MS" w:hAnsi="Trebuchet M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E3D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E3D37"/>
    <w:rPr>
      <w:rFonts w:ascii="Trebuchet MS" w:hAnsi="Trebuchet M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E3D3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E3D37"/>
    <w:rPr>
      <w:rFonts w:ascii="Trebuchet MS" w:hAnsi="Trebuchet MS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E3D37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E3D37"/>
    <w:rPr>
      <w:rFonts w:ascii="Trebuchet MS" w:hAnsi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E3D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E3D37"/>
    <w:rPr>
      <w:rFonts w:ascii="Trebuchet MS" w:hAnsi="Trebuchet M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E3D37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E3D37"/>
    <w:rPr>
      <w:rFonts w:ascii="Trebuchet MS" w:hAnsi="Trebuchet M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E3D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E3D37"/>
    <w:rPr>
      <w:rFonts w:ascii="Trebuchet MS" w:hAnsi="Trebuchet M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E3D3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E3D37"/>
    <w:rPr>
      <w:rFonts w:ascii="Trebuchet MS" w:hAnsi="Trebuchet MS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E3D37"/>
    <w:rPr>
      <w:rFonts w:ascii="Trebuchet MS" w:hAnsi="Trebuchet MS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3D37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E3D37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E3D37"/>
    <w:rPr>
      <w:rFonts w:ascii="Trebuchet MS" w:hAnsi="Trebuchet MS"/>
    </w:rPr>
  </w:style>
  <w:style w:type="table" w:styleId="ColorfulGrid">
    <w:name w:val="Colorful Grid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E3D37"/>
    <w:rPr>
      <w:rFonts w:ascii="Trebuchet MS" w:hAnsi="Trebuchet MS"/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D3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D37"/>
    <w:rPr>
      <w:rFonts w:ascii="Trebuchet MS" w:hAnsi="Trebuchet MS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D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D37"/>
    <w:rPr>
      <w:rFonts w:ascii="Trebuchet MS" w:hAnsi="Trebuchet MS"/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CE3D37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CE3D37"/>
    <w:rPr>
      <w:rFonts w:ascii="Trebuchet MS" w:hAnsi="Trebuchet MS"/>
      <w:sz w:val="7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E3D3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E3D3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E3D3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E3D37"/>
    <w:rPr>
      <w:rFonts w:ascii="Trebuchet MS" w:hAnsi="Trebuchet MS"/>
    </w:rPr>
  </w:style>
  <w:style w:type="character" w:styleId="Emphasis">
    <w:name w:val="Emphasis"/>
    <w:basedOn w:val="DefaultParagraphFont"/>
    <w:uiPriority w:val="20"/>
    <w:semiHidden/>
    <w:unhideWhenUsed/>
    <w:qFormat/>
    <w:rsid w:val="00CE3D37"/>
    <w:rPr>
      <w:rFonts w:ascii="Trebuchet MS" w:hAnsi="Trebuchet MS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E3D37"/>
    <w:rPr>
      <w:rFonts w:ascii="Trebuchet MS" w:hAnsi="Trebuchet MS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3D3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3D37"/>
    <w:rPr>
      <w:rFonts w:ascii="Trebuchet MS" w:hAnsi="Trebuchet MS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E3D3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libri" w:eastAsiaTheme="majorEastAsia" w:hAnsi="Calibri" w:cstheme="majorBidi"/>
    </w:rPr>
  </w:style>
  <w:style w:type="paragraph" w:styleId="EnvelopeReturn">
    <w:name w:val="envelope return"/>
    <w:basedOn w:val="Normal"/>
    <w:uiPriority w:val="99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E3D37"/>
    <w:rPr>
      <w:rFonts w:ascii="Trebuchet MS" w:hAnsi="Trebuchet MS"/>
      <w:color w:val="FF006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E3D37"/>
    <w:rPr>
      <w:rFonts w:ascii="Trebuchet MS" w:hAnsi="Trebuchet MS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E3D3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3D37"/>
    <w:rPr>
      <w:rFonts w:ascii="Trebuchet MS" w:hAnsi="Trebuchet MS"/>
      <w:szCs w:val="20"/>
    </w:rPr>
  </w:style>
  <w:style w:type="table" w:styleId="GridTable1Light">
    <w:name w:val="Grid Table 1 Light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3">
    <w:name w:val="Grid Table 3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E3D3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E3D3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E3D3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E3D3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E3D3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E3D3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E3D3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E3D3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E3D3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E3D3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CE3D37"/>
    <w:rPr>
      <w:rFonts w:ascii="Trebuchet MS" w:hAnsi="Trebuchet M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E3D3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E3D37"/>
    <w:rPr>
      <w:rFonts w:ascii="Trebuchet MS" w:hAnsi="Trebuchet MS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E3D37"/>
    <w:rPr>
      <w:rFonts w:ascii="Trebuchet MS" w:hAnsi="Trebuchet MS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E3D3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E3D37"/>
    <w:rPr>
      <w:rFonts w:ascii="Trebuchet MS" w:hAnsi="Trebuchet MS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E3D3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3D37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3D3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E3D3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E3D3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E3D37"/>
    <w:rPr>
      <w:rFonts w:ascii="Trebuchet MS" w:hAnsi="Trebuchet MS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E3D37"/>
    <w:rPr>
      <w:rFonts w:ascii="Trebuchet MS" w:hAnsi="Trebuchet MS"/>
      <w:color w:val="FF006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E3D37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E3D37"/>
    <w:rPr>
      <w:rFonts w:ascii="Calibri" w:eastAsiaTheme="majorEastAsia" w:hAnsi="Calibr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E3D37"/>
    <w:rPr>
      <w:rFonts w:ascii="Trebuchet MS" w:hAnsi="Trebuchet MS"/>
      <w:i/>
      <w:iCs/>
      <w:color w:val="800033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E3D37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E3D37"/>
    <w:rPr>
      <w:rFonts w:ascii="Trebuchet MS" w:hAnsi="Trebuchet MS"/>
      <w:i/>
      <w:iCs/>
      <w:color w:val="800033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E3D37"/>
    <w:rPr>
      <w:rFonts w:ascii="Trebuchet MS" w:hAnsi="Trebuchet MS"/>
      <w:b/>
      <w:bCs/>
      <w:caps w:val="0"/>
      <w:smallCaps/>
      <w:color w:val="BF004C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E3D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E3D3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E3D3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E3D3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E3D3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E3D3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E3D37"/>
    <w:rPr>
      <w:rFonts w:ascii="Trebuchet MS" w:hAnsi="Trebuchet MS"/>
    </w:rPr>
  </w:style>
  <w:style w:type="paragraph" w:styleId="List">
    <w:name w:val="List"/>
    <w:basedOn w:val="Normal"/>
    <w:uiPriority w:val="99"/>
    <w:semiHidden/>
    <w:unhideWhenUsed/>
    <w:rsid w:val="00CE3D3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E3D3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E3D3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E3D3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E3D3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E3D3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E3D3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E3D3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E3D3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E3D3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E3D3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E3D3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E3D3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E3D3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E3D3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E3D3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E3D3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E3D3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E3D3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E3D3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E3D3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2">
    <w:name w:val="List Table 2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3">
    <w:name w:val="List Table 3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E3D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E3D3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E3D3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E3D3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E3D3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E3D3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E3D3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E3D3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E3D3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E3D3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E3D3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E3D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E3D37"/>
    <w:rPr>
      <w:rFonts w:ascii="Consolas" w:hAnsi="Consolas" w:cs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E3D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E3D3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E3D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E3D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libri" w:eastAsiaTheme="majorEastAsia" w:hAnsi="Calibri" w:cstheme="majorBidi"/>
      <w:color w:val="800033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E3D37"/>
    <w:rPr>
      <w:rFonts w:ascii="Calibri" w:eastAsiaTheme="majorEastAsia" w:hAnsi="Calibri" w:cstheme="majorBidi"/>
      <w:color w:val="800033" w:themeColor="accent1" w:themeShade="80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CE3D37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CE3D3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E3D3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E3D37"/>
    <w:rPr>
      <w:rFonts w:ascii="Trebuchet MS" w:hAnsi="Trebuchet MS"/>
    </w:rPr>
  </w:style>
  <w:style w:type="character" w:styleId="PageNumber">
    <w:name w:val="page number"/>
    <w:basedOn w:val="DefaultParagraphFont"/>
    <w:uiPriority w:val="99"/>
    <w:semiHidden/>
    <w:unhideWhenUsed/>
    <w:rsid w:val="00CE3D37"/>
    <w:rPr>
      <w:rFonts w:ascii="Trebuchet MS" w:hAnsi="Trebuchet MS"/>
    </w:rPr>
  </w:style>
  <w:style w:type="character" w:styleId="PlaceholderText">
    <w:name w:val="Placeholder Text"/>
    <w:basedOn w:val="DefaultParagraphFont"/>
    <w:uiPriority w:val="99"/>
    <w:semiHidden/>
    <w:rsid w:val="00CE3D37"/>
    <w:rPr>
      <w:rFonts w:ascii="Trebuchet MS" w:hAnsi="Trebuchet MS"/>
      <w:color w:val="595959" w:themeColor="text1" w:themeTint="A6"/>
    </w:rPr>
  </w:style>
  <w:style w:type="table" w:styleId="PlainTable1">
    <w:name w:val="Plain Table 1"/>
    <w:basedOn w:val="TableNormal"/>
    <w:uiPriority w:val="40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CE3D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CE3D3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E3D37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E3D37"/>
    <w:rPr>
      <w:rFonts w:ascii="Consolas" w:hAnsi="Consolas" w:cs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E3D3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E3D37"/>
    <w:rPr>
      <w:rFonts w:ascii="Trebuchet MS" w:hAnsi="Trebuchet MS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E3D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E3D37"/>
    <w:rPr>
      <w:rFonts w:ascii="Trebuchet MS" w:hAnsi="Trebuchet M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E3D37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E3D37"/>
    <w:rPr>
      <w:rFonts w:ascii="Trebuchet MS" w:hAnsi="Trebuchet MS"/>
    </w:rPr>
  </w:style>
  <w:style w:type="character" w:styleId="Strong">
    <w:name w:val="Strong"/>
    <w:basedOn w:val="DefaultParagraphFont"/>
    <w:uiPriority w:val="22"/>
    <w:semiHidden/>
    <w:unhideWhenUsed/>
    <w:qFormat/>
    <w:rsid w:val="00CE3D37"/>
    <w:rPr>
      <w:rFonts w:ascii="Trebuchet MS" w:hAnsi="Trebuchet MS"/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CE3D3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CE3D37"/>
    <w:rPr>
      <w:rFonts w:ascii="Trebuchet MS" w:hAnsi="Trebuchet MS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E3D37"/>
    <w:rPr>
      <w:rFonts w:ascii="Trebuchet MS" w:hAnsi="Trebuchet MS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E3D37"/>
    <w:rPr>
      <w:rFonts w:ascii="Trebuchet MS" w:hAnsi="Trebuchet MS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E3D3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E3D3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E3D3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E3D3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E3D3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E3D3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E3D3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E3D3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E3D3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E3D3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E3D3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E3D3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E3D3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E3D3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E3D3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E3D3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E3D3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E3D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E3D3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E3D3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E3D3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E3D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E3D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E3D3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E3D3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CE3D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E3D3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E3D3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E3D3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E3D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E3D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E3D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E3D3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E3D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E3D37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E3D37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E3D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E3D3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E3D3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E3D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E3D3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E3D3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E3D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E3D3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E3D3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E3D3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E3D37"/>
    <w:pPr>
      <w:spacing w:before="120"/>
    </w:pPr>
    <w:rPr>
      <w:rFonts w:ascii="Calibri" w:eastAsiaTheme="majorEastAsia" w:hAnsi="Calibr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E3D3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E3D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E3D3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3D3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3D3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E3D3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E3D3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E3D3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E3D3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3D37"/>
    <w:pPr>
      <w:outlineLvl w:val="9"/>
    </w:pPr>
    <w:rPr>
      <w:sz w:val="32"/>
    </w:rPr>
  </w:style>
  <w:style w:type="paragraph" w:customStyle="1" w:styleId="Sous-titre2">
    <w:name w:val="Sous-titre 2"/>
    <w:basedOn w:val="Normal"/>
    <w:link w:val="Caractredesous-titre2"/>
    <w:semiHidden/>
    <w:qFormat/>
    <w:rsid w:val="00CE3D37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Caractredesous-titre2">
    <w:name w:val="Caractère de sous-titre 2"/>
    <w:basedOn w:val="DefaultParagraphFont"/>
    <w:link w:val="Sous-titre2"/>
    <w:semiHidden/>
    <w:rsid w:val="00CE3D37"/>
    <w:rPr>
      <w:rFonts w:ascii="Brush Script MT" w:hAnsi="Brush Script MT"/>
      <w:color w:val="FFF2CC" w:themeColor="accent4" w:themeTint="33"/>
      <w:sz w:val="104"/>
      <w:szCs w:val="104"/>
    </w:rPr>
  </w:style>
  <w:style w:type="paragraph" w:customStyle="1" w:styleId="Style1">
    <w:name w:val="Style 1"/>
    <w:basedOn w:val="Normal"/>
    <w:link w:val="Caractredestyle1"/>
    <w:semiHidden/>
    <w:qFormat/>
    <w:rsid w:val="00CE3D37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Caractredestyle1">
    <w:name w:val="Caractère de style 1"/>
    <w:basedOn w:val="DefaultParagraphFont"/>
    <w:link w:val="Style1"/>
    <w:semiHidden/>
    <w:rsid w:val="00CE3D37"/>
    <w:rPr>
      <w:rFonts w:ascii="Cambria" w:hAnsi="Cambria"/>
      <w:color w:val="93E3FF" w:themeColor="accent5"/>
      <w:sz w:val="36"/>
      <w:szCs w:val="36"/>
      <w:lang w:val="en-ZA"/>
    </w:rPr>
  </w:style>
  <w:style w:type="numbering" w:styleId="111111">
    <w:name w:val="Outline List 2"/>
    <w:basedOn w:val="NoList"/>
    <w:uiPriority w:val="99"/>
    <w:semiHidden/>
    <w:unhideWhenUsed/>
    <w:rsid w:val="00CE3D37"/>
    <w:pPr>
      <w:numPr>
        <w:numId w:val="11"/>
      </w:numPr>
    </w:pPr>
  </w:style>
  <w:style w:type="numbering" w:styleId="1ai">
    <w:name w:val="Outline List 1"/>
    <w:basedOn w:val="NoList"/>
    <w:uiPriority w:val="99"/>
    <w:semiHidden/>
    <w:unhideWhenUsed/>
    <w:rsid w:val="00CE3D37"/>
    <w:pPr>
      <w:numPr>
        <w:numId w:val="12"/>
      </w:numPr>
    </w:pPr>
  </w:style>
  <w:style w:type="numbering" w:styleId="ArticleSection">
    <w:name w:val="Outline List 3"/>
    <w:basedOn w:val="NoList"/>
    <w:uiPriority w:val="99"/>
    <w:semiHidden/>
    <w:unhideWhenUsed/>
    <w:rsid w:val="00CE3D37"/>
    <w:pPr>
      <w:numPr>
        <w:numId w:val="13"/>
      </w:numPr>
    </w:pPr>
  </w:style>
  <w:style w:type="character" w:customStyle="1" w:styleId="Hashtag1">
    <w:name w:val="Hashtag1"/>
    <w:basedOn w:val="DefaultParagraphFont"/>
    <w:uiPriority w:val="99"/>
    <w:semiHidden/>
    <w:unhideWhenUsed/>
    <w:rsid w:val="00CE3D37"/>
    <w:rPr>
      <w:rFonts w:ascii="Trebuchet MS" w:hAnsi="Trebuchet MS"/>
      <w:color w:val="2B579A"/>
      <w:shd w:val="clear" w:color="auto" w:fill="E1DFDD"/>
    </w:rPr>
  </w:style>
  <w:style w:type="character" w:customStyle="1" w:styleId="Mention1">
    <w:name w:val="Mention1"/>
    <w:basedOn w:val="DefaultParagraphFont"/>
    <w:uiPriority w:val="99"/>
    <w:semiHidden/>
    <w:unhideWhenUsed/>
    <w:rsid w:val="00CE3D37"/>
    <w:rPr>
      <w:rFonts w:ascii="Trebuchet MS" w:hAnsi="Trebuchet MS"/>
      <w:color w:val="2B579A"/>
      <w:shd w:val="clear" w:color="auto" w:fill="E1DFDD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CE3D37"/>
    <w:rPr>
      <w:rFonts w:ascii="Trebuchet MS" w:hAnsi="Trebuchet MS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D37"/>
    <w:rPr>
      <w:rFonts w:ascii="Trebuchet MS" w:hAnsi="Trebuchet MS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F2DE9C6E83A4741B2FAC6D42EEE4CF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E8BC93B-AC6D-4E17-BD22-3FA7E9A5EB1A}"/>
      </w:docPartPr>
      <w:docPartBody>
        <w:p w:rsidR="00BA160D" w:rsidRDefault="00066EC2" w:rsidP="00066EC2">
          <w:pPr>
            <w:pStyle w:val="9F2DE9C6E83A4741B2FAC6D42EEE4CF0"/>
          </w:pPr>
          <w:r w:rsidRPr="00CE3D37">
            <w:rPr>
              <w:lang w:val="fr-FR" w:bidi="fr-FR"/>
            </w:rPr>
            <w:t>Merc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56FA"/>
    <w:rsid w:val="00066EC2"/>
    <w:rsid w:val="0028343B"/>
    <w:rsid w:val="00491CDC"/>
    <w:rsid w:val="004A312A"/>
    <w:rsid w:val="004D40BF"/>
    <w:rsid w:val="00995307"/>
    <w:rsid w:val="00BA160D"/>
    <w:rsid w:val="00D22C73"/>
    <w:rsid w:val="00F6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6F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5B6CADABF04385BF7481D3DDA41526">
    <w:name w:val="155B6CADABF04385BF7481D3DDA41526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">
    <w:name w:val="888AA0F8483A4608B2F775A903F6651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">
    <w:name w:val="342CB742C0864F2B9861CBC4E4CA199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">
    <w:name w:val="DEA539CD82134D6CA820B29B09B816DE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FDECD61E7224E5D83506E62136D71E8">
    <w:name w:val="FFDECD61E7224E5D83506E62136D71E8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25D50105AC31476D9F959CA8FFDC0D98">
    <w:name w:val="25D50105AC31476D9F959CA8FFDC0D98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F656FA"/>
    <w:rPr>
      <w:rFonts w:ascii="Trebuchet MS" w:hAnsi="Trebuchet MS"/>
      <w:color w:val="595959" w:themeColor="text1" w:themeTint="A6"/>
    </w:rPr>
  </w:style>
  <w:style w:type="paragraph" w:customStyle="1" w:styleId="155B6CADABF04385BF7481D3DDA415261">
    <w:name w:val="155B6CADABF04385BF7481D3DDA415261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1">
    <w:name w:val="888AA0F8483A4608B2F775A903F665131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1">
    <w:name w:val="342CB742C0864F2B9861CBC4E4CA19931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1">
    <w:name w:val="DEA539CD82134D6CA820B29B09B816DE1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5D50105AC31476D9F959CA8FFDC0D981">
    <w:name w:val="25D50105AC31476D9F959CA8FFDC0D981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FDECD61E7224E5D83506E62136D71E81">
    <w:name w:val="FFDECD61E7224E5D83506E62136D71E81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155B6CADABF04385BF7481D3DDA415262">
    <w:name w:val="155B6CADABF04385BF7481D3DDA415262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2">
    <w:name w:val="888AA0F8483A4608B2F775A903F665132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2">
    <w:name w:val="342CB742C0864F2B9861CBC4E4CA19932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2">
    <w:name w:val="DEA539CD82134D6CA820B29B09B816DE2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5D50105AC31476D9F959CA8FFDC0D982">
    <w:name w:val="25D50105AC31476D9F959CA8FFDC0D982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FDECD61E7224E5D83506E62136D71E82">
    <w:name w:val="FFDECD61E7224E5D83506E62136D71E82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155B6CADABF04385BF7481D3DDA415263">
    <w:name w:val="155B6CADABF04385BF7481D3DDA41526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3">
    <w:name w:val="888AA0F8483A4608B2F775A903F66513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3">
    <w:name w:val="342CB742C0864F2B9861CBC4E4CA1993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3">
    <w:name w:val="DEA539CD82134D6CA820B29B09B816DE3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5D50105AC31476D9F959CA8FFDC0D983">
    <w:name w:val="25D50105AC31476D9F959CA8FFDC0D983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FDECD61E7224E5D83506E62136D71E83">
    <w:name w:val="FFDECD61E7224E5D83506E62136D71E83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155B6CADABF04385BF7481D3DDA415264">
    <w:name w:val="155B6CADABF04385BF7481D3DDA415264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4">
    <w:name w:val="888AA0F8483A4608B2F775A903F665134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4">
    <w:name w:val="342CB742C0864F2B9861CBC4E4CA19934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4">
    <w:name w:val="DEA539CD82134D6CA820B29B09B816DE4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5D50105AC31476D9F959CA8FFDC0D984">
    <w:name w:val="25D50105AC31476D9F959CA8FFDC0D984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FDECD61E7224E5D83506E62136D71E84">
    <w:name w:val="FFDECD61E7224E5D83506E62136D71E84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155B6CADABF04385BF7481D3DDA415265">
    <w:name w:val="155B6CADABF04385BF7481D3DDA415265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88AA0F8483A4608B2F775A903F665135">
    <w:name w:val="888AA0F8483A4608B2F775A903F665135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2CB742C0864F2B9861CBC4E4CA19935">
    <w:name w:val="342CB742C0864F2B9861CBC4E4CA19935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EA539CD82134D6CA820B29B09B816DE5">
    <w:name w:val="DEA539CD82134D6CA820B29B09B816DE5"/>
    <w:rsid w:val="00F656FA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5D50105AC31476D9F959CA8FFDC0D985">
    <w:name w:val="25D50105AC31476D9F959CA8FFDC0D985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FDECD61E7224E5D83506E62136D71E85">
    <w:name w:val="FFDECD61E7224E5D83506E62136D71E85"/>
    <w:rsid w:val="00F656FA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9F2DE9C6E83A4741B2FAC6D42EEE4CF0">
    <w:name w:val="9F2DE9C6E83A4741B2FAC6D42EEE4CF0"/>
    <w:rsid w:val="00066EC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C8FB96FB8934B10800C2FB41E9260E6">
    <w:name w:val="4C8FB96FB8934B10800C2FB41E9260E6"/>
    <w:rsid w:val="00066EC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821584C7D024E44B86287C0BCAF50E1">
    <w:name w:val="2821584C7D024E44B86287C0BCAF50E1"/>
    <w:rsid w:val="00066EC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5A34ADD6C9504AEBA7E3F91E5ADBA772">
    <w:name w:val="5A34ADD6C9504AEBA7E3F91E5ADBA772"/>
    <w:rsid w:val="00066EC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CDA72DC2CC2C4DB8BA22F111D8376488">
    <w:name w:val="CDA72DC2CC2C4DB8BA22F111D8376488"/>
    <w:rsid w:val="00066EC2"/>
    <w:pPr>
      <w:spacing w:after="200" w:line="276" w:lineRule="auto"/>
      <w:jc w:val="center"/>
    </w:pPr>
    <w:rPr>
      <w:rFonts w:ascii="Trebuchet MS" w:hAnsi="Trebuchet MS"/>
      <w:sz w:val="20"/>
      <w:szCs w:val="24"/>
      <w:lang w:eastAsia="ja-JP"/>
    </w:rPr>
  </w:style>
  <w:style w:type="paragraph" w:customStyle="1" w:styleId="377B3182A34146DF8AD2943D39094447">
    <w:name w:val="377B3182A34146DF8AD2943D39094447"/>
    <w:rsid w:val="00066EC2"/>
    <w:pPr>
      <w:spacing w:after="200" w:line="276" w:lineRule="auto"/>
      <w:jc w:val="center"/>
    </w:pPr>
    <w:rPr>
      <w:rFonts w:ascii="Trebuchet MS" w:hAnsi="Trebuchet MS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794A21D-811F-40B4-A40F-BD0846787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2-26T08:46:00Z</dcterms:created>
  <dcterms:modified xsi:type="dcterms:W3CDTF">2019-03-15T09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